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5795F" w14:textId="175FB06E" w:rsidR="00387F17" w:rsidRPr="00041F23" w:rsidRDefault="00387F17" w:rsidP="001323AE">
      <w:pPr>
        <w:pStyle w:val="Prrafodelista"/>
        <w:spacing w:after="0" w:line="276" w:lineRule="auto"/>
        <w:ind w:left="0"/>
        <w:contextualSpacing w:val="0"/>
        <w:jc w:val="center"/>
        <w:rPr>
          <w:rFonts w:cstheme="minorHAnsi"/>
          <w:b/>
          <w:bCs/>
          <w:lang w:val="es-PE"/>
        </w:rPr>
      </w:pPr>
      <w:r w:rsidRPr="00041F23">
        <w:rPr>
          <w:rFonts w:cstheme="minorHAnsi"/>
          <w:b/>
          <w:bCs/>
          <w:lang w:val="es-PE"/>
        </w:rPr>
        <w:t>CONCURSO DE INVESTIGACIÓN CIENTÍFICA 202</w:t>
      </w:r>
      <w:r w:rsidR="00F66152" w:rsidRPr="00041F23">
        <w:rPr>
          <w:rFonts w:cstheme="minorHAnsi"/>
          <w:b/>
          <w:bCs/>
          <w:lang w:val="es-PE"/>
        </w:rPr>
        <w:t>3</w:t>
      </w:r>
      <w:bookmarkStart w:id="0" w:name="_GoBack"/>
      <w:bookmarkEnd w:id="0"/>
    </w:p>
    <w:p w14:paraId="751A729C" w14:textId="7284A852" w:rsidR="00387F17" w:rsidRPr="00041F23" w:rsidRDefault="001558FF" w:rsidP="00387F17">
      <w:pPr>
        <w:pStyle w:val="Prrafodelista"/>
        <w:spacing w:after="120" w:line="276" w:lineRule="auto"/>
        <w:ind w:left="0"/>
        <w:contextualSpacing w:val="0"/>
        <w:jc w:val="center"/>
        <w:rPr>
          <w:rFonts w:cstheme="minorHAnsi"/>
          <w:b/>
          <w:bCs/>
          <w:lang w:val="es-PE"/>
        </w:rPr>
      </w:pPr>
      <w:r w:rsidRPr="00041F23">
        <w:rPr>
          <w:rFonts w:cstheme="minorHAnsi"/>
          <w:b/>
          <w:bCs/>
          <w:lang w:val="es-PE"/>
        </w:rPr>
        <w:t>PROPUESTA DE INVESTIGACIÓN</w:t>
      </w:r>
    </w:p>
    <w:p w14:paraId="17D28FC4" w14:textId="77777777" w:rsidR="005711F5" w:rsidRPr="00041F23" w:rsidRDefault="005711F5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</w:p>
    <w:p w14:paraId="1A910DD8" w14:textId="2F6A307A" w:rsidR="0039273C" w:rsidRPr="00041F23" w:rsidRDefault="0039273C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La propuesta de investigación deberá ajustarse a esta estructura y mantener coherencia entre todas las partes. </w:t>
      </w:r>
      <w:r w:rsidR="007A3A7F" w:rsidRPr="00041F23">
        <w:rPr>
          <w:rFonts w:eastAsia="Calibri" w:cstheme="minorHAnsi"/>
          <w:bCs/>
          <w:sz w:val="22"/>
          <w:szCs w:val="22"/>
          <w:lang w:val="es-PE"/>
        </w:rPr>
        <w:t>Recuerde llenar</w:t>
      </w: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 todos los espacios.</w:t>
      </w:r>
    </w:p>
    <w:p w14:paraId="4A5C13CA" w14:textId="276433F9" w:rsidR="00C331DC" w:rsidRPr="00041F23" w:rsidRDefault="00C331DC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Al guardar el archivo, incluya el nombre del investigador principal y las primeras palabras del nombre de la propuesta. Por ejemplo: CIC2023_Nombre </w:t>
      </w:r>
      <w:proofErr w:type="spellStart"/>
      <w:r w:rsidR="00041F23" w:rsidRPr="00041F23">
        <w:rPr>
          <w:rFonts w:eastAsia="Calibri" w:cstheme="minorHAnsi"/>
          <w:bCs/>
          <w:sz w:val="22"/>
          <w:szCs w:val="22"/>
          <w:lang w:val="es-PE"/>
        </w:rPr>
        <w:t>Apellido_Primeras</w:t>
      </w:r>
      <w:proofErr w:type="spellEnd"/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 palabras</w:t>
      </w:r>
      <w:r w:rsidR="00185F4C" w:rsidRPr="00041F23">
        <w:rPr>
          <w:rFonts w:eastAsia="Calibri" w:cstheme="minorHAnsi"/>
          <w:bCs/>
          <w:sz w:val="22"/>
          <w:szCs w:val="22"/>
          <w:lang w:val="es-PE"/>
        </w:rPr>
        <w:t xml:space="preserve"> de la propuesta</w:t>
      </w:r>
    </w:p>
    <w:p w14:paraId="4C5A47FF" w14:textId="77777777" w:rsidR="00ED1EF9" w:rsidRPr="00041F23" w:rsidRDefault="00ED1EF9" w:rsidP="00ED1EF9">
      <w:pPr>
        <w:spacing w:after="120" w:line="276" w:lineRule="auto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</w:p>
    <w:p w14:paraId="53EDF0EB" w14:textId="1788C99A" w:rsidR="0039273C" w:rsidRPr="00041F23" w:rsidRDefault="0039273C" w:rsidP="0039273C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  <w:r w:rsidRPr="00041F23">
        <w:rPr>
          <w:rFonts w:eastAsia="Calibri" w:cstheme="minorHAnsi"/>
          <w:b/>
          <w:bCs/>
          <w:sz w:val="22"/>
          <w:szCs w:val="22"/>
          <w:lang w:val="es-PE"/>
        </w:rPr>
        <w:t xml:space="preserve">TÍTULO </w:t>
      </w:r>
      <w:r w:rsidR="008165B0" w:rsidRPr="00041F23">
        <w:rPr>
          <w:rFonts w:eastAsia="Calibri" w:cstheme="minorHAnsi"/>
          <w:bCs/>
          <w:sz w:val="22"/>
          <w:szCs w:val="22"/>
          <w:lang w:val="es-PE"/>
        </w:rPr>
        <w:t>(máximo 15 palabras)</w:t>
      </w:r>
    </w:p>
    <w:p w14:paraId="75CACD25" w14:textId="195DB061" w:rsidR="00E407DD" w:rsidRPr="00041F23" w:rsidRDefault="00E407DD" w:rsidP="00E407DD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>Debe ser claro y preciso. Use mayúsculas y minúsculas.</w:t>
      </w:r>
      <w:r w:rsidR="007A3A7F" w:rsidRPr="00041F23">
        <w:rPr>
          <w:rFonts w:eastAsia="Calibri" w:cstheme="minorHAnsi"/>
          <w:bCs/>
          <w:sz w:val="22"/>
          <w:szCs w:val="22"/>
          <w:lang w:val="es-PE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041F23" w14:paraId="0E1D7BCC" w14:textId="77777777" w:rsidTr="00E407DD">
        <w:tc>
          <w:tcPr>
            <w:tcW w:w="9010" w:type="dxa"/>
          </w:tcPr>
          <w:p w14:paraId="05D6FB9B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  <w:p w14:paraId="3E16DCB2" w14:textId="34EC1AD4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</w:tr>
    </w:tbl>
    <w:p w14:paraId="4EADE80F" w14:textId="6754190B" w:rsidR="0039273C" w:rsidRPr="00041F23" w:rsidRDefault="001323AE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Importante: Recuerde copiar esta información también en el formulario del </w:t>
      </w:r>
      <w:hyperlink r:id="rId8" w:history="1"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CRIS Ulima</w:t>
        </w:r>
      </w:hyperlink>
      <w:r w:rsidRPr="00041F23">
        <w:rPr>
          <w:rFonts w:eastAsia="Calibri" w:cstheme="minorHAnsi"/>
          <w:sz w:val="22"/>
          <w:szCs w:val="22"/>
          <w:lang w:val="es-PE"/>
        </w:rPr>
        <w:t>.</w:t>
      </w:r>
    </w:p>
    <w:p w14:paraId="2051A792" w14:textId="77777777" w:rsidR="001323AE" w:rsidRPr="00041F23" w:rsidRDefault="001323AE" w:rsidP="0039273C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14:paraId="4D54E21B" w14:textId="05AFFB77" w:rsidR="0039273C" w:rsidRPr="00041F23" w:rsidRDefault="0039273C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/>
          <w:lang w:val="es-PE"/>
        </w:rPr>
      </w:pPr>
      <w:bookmarkStart w:id="1" w:name="_Hlk112839610"/>
      <w:r w:rsidRPr="00041F23">
        <w:rPr>
          <w:rFonts w:eastAsia="Calibri" w:cstheme="minorHAnsi"/>
          <w:b/>
          <w:lang w:val="es-PE"/>
        </w:rPr>
        <w:t>RESUMEN</w:t>
      </w:r>
      <w:r w:rsidR="008165B0" w:rsidRPr="00041F23">
        <w:rPr>
          <w:rFonts w:eastAsia="Calibri" w:cstheme="minorHAnsi"/>
          <w:b/>
          <w:lang w:val="es-PE"/>
        </w:rPr>
        <w:t xml:space="preserve"> </w:t>
      </w:r>
      <w:r w:rsidR="008165B0" w:rsidRPr="00041F23">
        <w:rPr>
          <w:rFonts w:eastAsia="Calibri" w:cstheme="minorHAnsi"/>
          <w:bCs/>
          <w:lang w:val="es-PE"/>
        </w:rPr>
        <w:t>(máximo 150 palabras)</w:t>
      </w:r>
    </w:p>
    <w:p w14:paraId="4CEF3E8B" w14:textId="330A4DA9" w:rsidR="008165B0" w:rsidRPr="00041F23" w:rsidRDefault="0039273C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cstheme="minorHAnsi"/>
          <w:sz w:val="22"/>
          <w:szCs w:val="22"/>
          <w:lang w:val="es-PE"/>
        </w:rPr>
        <w:t xml:space="preserve">Este resumen es lo primero que será revisado en el proceso de evaluación. Describa el proyecto de manera clara y comprensible para cualquier persona (incluso no especialistas), pues, de ser aprobado </w:t>
      </w:r>
      <w:r w:rsidR="00041F23">
        <w:rPr>
          <w:rFonts w:cstheme="minorHAnsi"/>
          <w:sz w:val="22"/>
          <w:szCs w:val="22"/>
          <w:lang w:val="es-PE"/>
        </w:rPr>
        <w:t>su</w:t>
      </w:r>
      <w:r w:rsidRPr="00041F23">
        <w:rPr>
          <w:rFonts w:cstheme="minorHAnsi"/>
          <w:sz w:val="22"/>
          <w:szCs w:val="22"/>
          <w:lang w:val="es-PE"/>
        </w:rPr>
        <w:t xml:space="preserve"> proyecto, este texto es el que se mostrará en la plataforma pública del </w:t>
      </w:r>
      <w:hyperlink r:id="rId9" w:history="1"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CRIS Ulima</w:t>
        </w:r>
      </w:hyperlink>
      <w:r w:rsidRPr="00041F23">
        <w:rPr>
          <w:rFonts w:eastAsia="Calibri" w:cstheme="minorHAnsi"/>
          <w:sz w:val="22"/>
          <w:szCs w:val="22"/>
          <w:lang w:val="es-PE"/>
        </w:rPr>
        <w:t>.</w:t>
      </w:r>
      <w:bookmarkEnd w:id="1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041F23" w14:paraId="4F305126" w14:textId="77777777" w:rsidTr="00E407DD">
        <w:tc>
          <w:tcPr>
            <w:tcW w:w="9010" w:type="dxa"/>
          </w:tcPr>
          <w:p w14:paraId="7BEFA4B3" w14:textId="77777777"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14:paraId="7AE9DF48" w14:textId="77777777"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14:paraId="053AC88D" w14:textId="77777777"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14:paraId="35FAA237" w14:textId="2AFFF139"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14:paraId="37D5DDC4" w14:textId="77777777" w:rsidR="00ED1EF9" w:rsidRPr="00041F23" w:rsidRDefault="00ED1EF9">
            <w:pPr>
              <w:rPr>
                <w:rFonts w:eastAsia="Calibri" w:cstheme="minorHAnsi"/>
                <w:bCs/>
              </w:rPr>
            </w:pPr>
          </w:p>
          <w:p w14:paraId="5C6399CE" w14:textId="43AB48D7" w:rsidR="00E407DD" w:rsidRDefault="00E407DD">
            <w:pPr>
              <w:rPr>
                <w:rFonts w:eastAsia="Calibri" w:cstheme="minorHAnsi"/>
                <w:bCs/>
              </w:rPr>
            </w:pPr>
          </w:p>
          <w:p w14:paraId="1D163BE5" w14:textId="3AA28781" w:rsidR="00041F23" w:rsidRDefault="00041F23">
            <w:pPr>
              <w:rPr>
                <w:rFonts w:eastAsia="Calibri" w:cstheme="minorHAnsi"/>
                <w:bCs/>
              </w:rPr>
            </w:pPr>
          </w:p>
          <w:p w14:paraId="0835251A" w14:textId="79DD03A0" w:rsidR="00041F23" w:rsidRDefault="00041F23">
            <w:pPr>
              <w:rPr>
                <w:rFonts w:eastAsia="Calibri" w:cstheme="minorHAnsi"/>
                <w:bCs/>
              </w:rPr>
            </w:pPr>
          </w:p>
          <w:p w14:paraId="2EE0FF45" w14:textId="77777777" w:rsidR="00041F23" w:rsidRDefault="00041F23">
            <w:pPr>
              <w:rPr>
                <w:rFonts w:eastAsia="Calibri" w:cstheme="minorHAnsi"/>
                <w:bCs/>
              </w:rPr>
            </w:pPr>
          </w:p>
          <w:p w14:paraId="3D9FCB1B" w14:textId="363F9058" w:rsidR="00041F23" w:rsidRDefault="00041F23">
            <w:pPr>
              <w:rPr>
                <w:rFonts w:eastAsia="Calibri" w:cstheme="minorHAnsi"/>
                <w:bCs/>
              </w:rPr>
            </w:pPr>
          </w:p>
          <w:p w14:paraId="3F914906" w14:textId="77777777" w:rsidR="00041F23" w:rsidRPr="00041F23" w:rsidRDefault="00041F23">
            <w:pPr>
              <w:rPr>
                <w:rFonts w:eastAsia="Calibri" w:cstheme="minorHAnsi"/>
                <w:bCs/>
              </w:rPr>
            </w:pPr>
          </w:p>
          <w:p w14:paraId="3286203E" w14:textId="77777777"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14:paraId="709495BA" w14:textId="77777777"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14:paraId="4A910BA5" w14:textId="77777777" w:rsidR="00E407DD" w:rsidRPr="00041F23" w:rsidRDefault="00E407DD">
            <w:pPr>
              <w:rPr>
                <w:rFonts w:eastAsia="Calibri" w:cstheme="minorHAnsi"/>
                <w:bCs/>
              </w:rPr>
            </w:pPr>
          </w:p>
          <w:p w14:paraId="43526050" w14:textId="77777777" w:rsidR="00E407DD" w:rsidRDefault="00E407DD">
            <w:pPr>
              <w:rPr>
                <w:rFonts w:eastAsia="Calibri" w:cstheme="minorHAnsi"/>
                <w:bCs/>
              </w:rPr>
            </w:pPr>
          </w:p>
          <w:p w14:paraId="4A62E677" w14:textId="2D522496" w:rsidR="00041F23" w:rsidRPr="00041F23" w:rsidRDefault="00041F23">
            <w:pPr>
              <w:rPr>
                <w:rFonts w:eastAsia="Calibri" w:cstheme="minorHAnsi"/>
                <w:bCs/>
              </w:rPr>
            </w:pPr>
          </w:p>
        </w:tc>
      </w:tr>
    </w:tbl>
    <w:p w14:paraId="6915DCCF" w14:textId="1BCBADFC" w:rsidR="00E407DD" w:rsidRDefault="001323AE">
      <w:pPr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Importante: Recuerde copiar esta información también en el formulario del </w:t>
      </w:r>
      <w:hyperlink r:id="rId10" w:history="1">
        <w:r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CRIS Ulima</w:t>
        </w:r>
      </w:hyperlink>
      <w:r w:rsidRPr="00041F23">
        <w:rPr>
          <w:rFonts w:eastAsia="Calibri" w:cstheme="minorHAnsi"/>
          <w:sz w:val="22"/>
          <w:szCs w:val="22"/>
          <w:lang w:val="es-PE"/>
        </w:rPr>
        <w:t>.</w:t>
      </w:r>
    </w:p>
    <w:p w14:paraId="6FDE4D8C" w14:textId="79048738" w:rsidR="00041F23" w:rsidRDefault="00041F23">
      <w:pPr>
        <w:rPr>
          <w:rFonts w:eastAsia="Calibri" w:cstheme="minorHAnsi"/>
          <w:sz w:val="22"/>
          <w:szCs w:val="22"/>
          <w:lang w:val="es-PE"/>
        </w:rPr>
      </w:pPr>
    </w:p>
    <w:p w14:paraId="0E50B450" w14:textId="77777777" w:rsidR="00041F23" w:rsidRPr="00041F23" w:rsidRDefault="00041F23">
      <w:pPr>
        <w:rPr>
          <w:rFonts w:eastAsia="Calibri" w:cstheme="minorHAnsi"/>
          <w:sz w:val="22"/>
          <w:szCs w:val="22"/>
          <w:lang w:val="es-PE"/>
        </w:rPr>
      </w:pPr>
    </w:p>
    <w:p w14:paraId="113F4426" w14:textId="39788A04" w:rsidR="0039273C" w:rsidRPr="00041F23" w:rsidRDefault="008165B0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Cs/>
          <w:lang w:val="es-PE"/>
        </w:rPr>
      </w:pPr>
      <w:r w:rsidRPr="00041F23">
        <w:rPr>
          <w:rFonts w:eastAsia="Calibri" w:cstheme="minorHAnsi"/>
          <w:b/>
          <w:bCs/>
          <w:lang w:val="es-PE"/>
        </w:rPr>
        <w:lastRenderedPageBreak/>
        <w:t xml:space="preserve">PROBLEMA DE INVESTIGACIÓN </w:t>
      </w:r>
      <w:r w:rsidRPr="00041F23">
        <w:rPr>
          <w:rFonts w:eastAsia="Calibri" w:cstheme="minorHAnsi"/>
          <w:bCs/>
          <w:lang w:val="es-PE"/>
        </w:rPr>
        <w:t>(máximo 250 palabra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041F23" w14:paraId="6E955B85" w14:textId="77777777" w:rsidTr="00E407DD">
        <w:tc>
          <w:tcPr>
            <w:tcW w:w="9010" w:type="dxa"/>
          </w:tcPr>
          <w:p w14:paraId="539CE322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70F9D217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3331CBF5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0242F765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2E0A0AC6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4CC71772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57378931" w14:textId="77777777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5E549999" w14:textId="0CDB617C" w:rsidR="00E407DD" w:rsidRPr="00041F23" w:rsidRDefault="00E407DD" w:rsidP="00E407DD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</w:tc>
      </w:tr>
    </w:tbl>
    <w:p w14:paraId="75152529" w14:textId="77777777" w:rsidR="00E407DD" w:rsidRPr="00041F23" w:rsidRDefault="00E407DD" w:rsidP="00E407DD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14:paraId="57EA14CA" w14:textId="557DB7FD" w:rsidR="0039273C" w:rsidRPr="00041F23" w:rsidRDefault="008165B0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/>
          <w:lang w:val="es-PE"/>
        </w:rPr>
      </w:pPr>
      <w:r w:rsidRPr="00041F23">
        <w:rPr>
          <w:rFonts w:eastAsia="Calibri" w:cstheme="minorHAnsi"/>
          <w:b/>
          <w:lang w:val="es-PE"/>
        </w:rPr>
        <w:t>JUSTIFICACIÓN</w:t>
      </w:r>
      <w:r w:rsidR="005711F5" w:rsidRPr="00041F23">
        <w:rPr>
          <w:rFonts w:eastAsia="Calibri" w:cstheme="minorHAnsi"/>
          <w:b/>
          <w:lang w:val="es-PE"/>
        </w:rPr>
        <w:t xml:space="preserve"> </w:t>
      </w:r>
      <w:r w:rsidR="005711F5" w:rsidRPr="00041F23">
        <w:rPr>
          <w:rFonts w:eastAsia="Calibri" w:cstheme="minorHAnsi"/>
          <w:bCs/>
          <w:lang w:val="es-PE"/>
        </w:rPr>
        <w:t>(máximo 500 palabras)</w:t>
      </w:r>
    </w:p>
    <w:p w14:paraId="239860DF" w14:textId="0252B9FB" w:rsidR="0039273C" w:rsidRPr="00041F23" w:rsidRDefault="008165B0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Explique la relevancia, viabilidad y pertinencia del proyecto dentro del campo de estudio elegido, qué nuevos conocimientos generará y su aporte en la solución del problema; agregue también los impactos y resultados de investigación previstos</w:t>
      </w:r>
      <w:r w:rsidR="00E407DD" w:rsidRPr="00041F23">
        <w:rPr>
          <w:rFonts w:eastAsia="Calibri" w:cstheme="minorHAnsi"/>
          <w:sz w:val="22"/>
          <w:szCs w:val="22"/>
          <w:lang w:val="es-PE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041F23" w14:paraId="43D09BA1" w14:textId="77777777" w:rsidTr="00E407DD">
        <w:tc>
          <w:tcPr>
            <w:tcW w:w="9010" w:type="dxa"/>
          </w:tcPr>
          <w:p w14:paraId="592DC096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7E953CE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C02CAD5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71513361" w14:textId="5488D47C" w:rsidR="00E407DD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04C7A28" w14:textId="30F71398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9C909D0" w14:textId="77777777" w:rsidR="00041F23" w:rsidRP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7E8159E7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3C589ECD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10F6F88" w14:textId="5E6A19B5" w:rsidR="00E407DD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769145D" w14:textId="77777777" w:rsidR="00287038" w:rsidRPr="00041F23" w:rsidRDefault="00287038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0BEB4761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0662D16F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4EA4C369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3076420C" w14:textId="3C1D647C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14:paraId="61A0E127" w14:textId="77777777" w:rsidR="00E407DD" w:rsidRPr="00041F23" w:rsidRDefault="00E407DD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14:paraId="730D1B53" w14:textId="108A5F16" w:rsidR="008165B0" w:rsidRPr="00041F23" w:rsidRDefault="008165B0" w:rsidP="0039273C">
      <w:pPr>
        <w:pStyle w:val="Prrafodelista"/>
        <w:numPr>
          <w:ilvl w:val="0"/>
          <w:numId w:val="12"/>
        </w:numPr>
        <w:spacing w:after="120" w:line="276" w:lineRule="auto"/>
        <w:ind w:left="284" w:hanging="284"/>
        <w:contextualSpacing w:val="0"/>
        <w:jc w:val="both"/>
        <w:rPr>
          <w:rFonts w:eastAsia="Calibri" w:cstheme="minorHAnsi"/>
          <w:bCs/>
          <w:lang w:val="es-PE"/>
        </w:rPr>
      </w:pPr>
      <w:r w:rsidRPr="00041F23">
        <w:rPr>
          <w:rFonts w:eastAsia="Calibri" w:cstheme="minorHAnsi"/>
          <w:b/>
          <w:bCs/>
          <w:lang w:val="es-PE"/>
        </w:rPr>
        <w:lastRenderedPageBreak/>
        <w:t>OBJETIVOS</w:t>
      </w:r>
    </w:p>
    <w:p w14:paraId="74F718B3" w14:textId="135D0D58" w:rsidR="0039273C" w:rsidRPr="00041F23" w:rsidRDefault="008165B0" w:rsidP="0039273C">
      <w:pPr>
        <w:spacing w:after="120" w:line="276" w:lineRule="auto"/>
        <w:jc w:val="both"/>
        <w:rPr>
          <w:rFonts w:eastAsia="Calibri" w:cstheme="minorHAnsi"/>
          <w:bCs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>Detalle el objetivo principal (finalidad de la investigación) y los objetivos específicos (los temas concretos que abordará el proyecto de investigación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407DD" w:rsidRPr="00041F23" w14:paraId="49CCE923" w14:textId="77777777" w:rsidTr="00E407DD">
        <w:tc>
          <w:tcPr>
            <w:tcW w:w="9010" w:type="dxa"/>
          </w:tcPr>
          <w:p w14:paraId="314F40B5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F5DA1CE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19C6DC58" w14:textId="77777777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3FA220B0" w14:textId="26154A0F" w:rsidR="00E407DD" w:rsidRPr="00041F23" w:rsidRDefault="00E407DD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14:paraId="73D59373" w14:textId="77777777" w:rsidR="00E407DD" w:rsidRPr="00041F23" w:rsidRDefault="00E407DD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14:paraId="467B71FB" w14:textId="3F1C0369" w:rsidR="0039273C" w:rsidRPr="00041F23" w:rsidRDefault="00E407DD" w:rsidP="0039273C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t>PREGUNTAS DE INVESTIGACIÓN O HIPÓTESIS</w:t>
      </w:r>
    </w:p>
    <w:p w14:paraId="30BB9B74" w14:textId="300EC820" w:rsidR="00E407DD" w:rsidRPr="00041F23" w:rsidRDefault="00E407DD" w:rsidP="00E407DD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 xml:space="preserve">Plantee, de </w:t>
      </w:r>
      <w:r w:rsidR="007A3A7F" w:rsidRPr="00041F23">
        <w:rPr>
          <w:rFonts w:eastAsia="Calibri" w:cstheme="minorHAnsi"/>
          <w:sz w:val="22"/>
          <w:szCs w:val="22"/>
          <w:lang w:val="es-PE"/>
        </w:rPr>
        <w:t>manera</w:t>
      </w:r>
      <w:r w:rsidRPr="00041F23">
        <w:rPr>
          <w:rFonts w:eastAsia="Calibri" w:cstheme="minorHAnsi"/>
          <w:sz w:val="22"/>
          <w:szCs w:val="22"/>
          <w:lang w:val="es-PE"/>
        </w:rPr>
        <w:t xml:space="preserve"> interrogativa, lo que se propone descubrir. Las hipótesis de investigación son respuestas tentativas a la pregunta de investigac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041F23" w14:paraId="1B4348CC" w14:textId="77777777" w:rsidTr="00FA5414">
        <w:tc>
          <w:tcPr>
            <w:tcW w:w="9010" w:type="dxa"/>
          </w:tcPr>
          <w:p w14:paraId="336AF5C6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6B66B787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1460FB05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23AF685C" w14:textId="5E9BA6F5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</w:tc>
      </w:tr>
    </w:tbl>
    <w:p w14:paraId="04D93466" w14:textId="77777777" w:rsidR="00FA5414" w:rsidRPr="00041F23" w:rsidRDefault="00FA5414" w:rsidP="00FA5414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14:paraId="532622C4" w14:textId="4281A9AA" w:rsidR="0039273C" w:rsidRPr="00041F23" w:rsidRDefault="00E407DD" w:rsidP="00E407DD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t xml:space="preserve">ESTADO DEL ARTE </w:t>
      </w:r>
      <w:r w:rsidR="005711F5" w:rsidRPr="00041F23">
        <w:rPr>
          <w:rFonts w:eastAsia="Calibri" w:cstheme="minorHAnsi"/>
          <w:bCs/>
          <w:sz w:val="22"/>
          <w:szCs w:val="22"/>
          <w:lang w:val="es-PE"/>
        </w:rPr>
        <w:t>(máximo 100 palabras)</w:t>
      </w:r>
    </w:p>
    <w:p w14:paraId="0F8EF483" w14:textId="42203676" w:rsidR="0039273C" w:rsidRPr="00041F23" w:rsidRDefault="00E407DD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Detalle el análisis y sistematización de la información científica existente, en el ámbito nacional e internacional, relacionada con el problema de investigac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041F23" w14:paraId="3F525009" w14:textId="77777777" w:rsidTr="00FA5414">
        <w:tc>
          <w:tcPr>
            <w:tcW w:w="9010" w:type="dxa"/>
          </w:tcPr>
          <w:p w14:paraId="37BB9800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7E684F9B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08E565F2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75C3AFE4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7C783E7E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73C8EEA6" w14:textId="053F04F0" w:rsidR="00FA5414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5DAD13CC" w14:textId="77777777" w:rsidR="00287038" w:rsidRPr="00041F23" w:rsidRDefault="00287038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6A1CE514" w14:textId="77777777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  <w:p w14:paraId="43EB9224" w14:textId="718D1019" w:rsidR="00FA5414" w:rsidRPr="00041F23" w:rsidRDefault="00FA5414" w:rsidP="00FA5414">
            <w:pPr>
              <w:spacing w:after="120" w:line="276" w:lineRule="auto"/>
              <w:jc w:val="both"/>
              <w:rPr>
                <w:rFonts w:eastAsia="Calibri" w:cstheme="minorHAnsi"/>
                <w:b/>
              </w:rPr>
            </w:pPr>
          </w:p>
        </w:tc>
      </w:tr>
    </w:tbl>
    <w:p w14:paraId="4CFC835B" w14:textId="77777777" w:rsidR="00FA5414" w:rsidRPr="00041F23" w:rsidRDefault="00FA5414" w:rsidP="00FA5414">
      <w:pPr>
        <w:spacing w:after="120" w:line="276" w:lineRule="auto"/>
        <w:jc w:val="both"/>
        <w:rPr>
          <w:rFonts w:eastAsia="Calibri" w:cstheme="minorHAnsi"/>
          <w:b/>
          <w:sz w:val="22"/>
          <w:szCs w:val="22"/>
          <w:lang w:val="es-PE"/>
        </w:rPr>
      </w:pPr>
    </w:p>
    <w:p w14:paraId="0C691D6F" w14:textId="39C12A54" w:rsidR="0039273C" w:rsidRPr="00041F23" w:rsidRDefault="00E407DD" w:rsidP="00E407DD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lastRenderedPageBreak/>
        <w:t xml:space="preserve">MARCO TEÓRICO </w:t>
      </w:r>
      <w:r w:rsidR="005711F5" w:rsidRPr="00041F23">
        <w:rPr>
          <w:rFonts w:eastAsia="Calibri" w:cstheme="minorHAnsi"/>
          <w:bCs/>
          <w:sz w:val="22"/>
          <w:szCs w:val="22"/>
          <w:lang w:val="es-PE"/>
        </w:rPr>
        <w:t>(máximo 1000 palabras)</w:t>
      </w:r>
    </w:p>
    <w:p w14:paraId="4ABB8EA4" w14:textId="7ABA3DDF" w:rsidR="0039273C" w:rsidRPr="00041F23" w:rsidRDefault="00E407DD" w:rsidP="0039273C">
      <w:pPr>
        <w:spacing w:after="120" w:line="276" w:lineRule="auto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Indique los enfoques teóricos y conceptos clave</w:t>
      </w:r>
      <w:r w:rsidR="007A3A7F" w:rsidRPr="00041F23">
        <w:rPr>
          <w:rFonts w:eastAsia="Calibri" w:cstheme="minorHAnsi"/>
          <w:sz w:val="22"/>
          <w:szCs w:val="22"/>
          <w:lang w:val="es-PE"/>
        </w:rPr>
        <w:t>s</w:t>
      </w:r>
      <w:r w:rsidRPr="00041F23">
        <w:rPr>
          <w:rFonts w:eastAsia="Calibri" w:cstheme="minorHAnsi"/>
          <w:sz w:val="22"/>
          <w:szCs w:val="22"/>
          <w:lang w:val="es-PE"/>
        </w:rPr>
        <w:t xml:space="preserve"> seleccionados para la interpretación del problema de investigac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041F23" w14:paraId="32083D18" w14:textId="77777777" w:rsidTr="00FA5414">
        <w:tc>
          <w:tcPr>
            <w:tcW w:w="9010" w:type="dxa"/>
          </w:tcPr>
          <w:p w14:paraId="41325280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3D2FA2C6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D606E78" w14:textId="5EE4FD4B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11D61631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1E1484E7" w14:textId="180447EB" w:rsidR="00FA5414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7747C820" w14:textId="17D577F3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736776B9" w14:textId="6342820E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09842DD4" w14:textId="2EDED038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34E6C2A5" w14:textId="13C606AA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EFA6F9E" w14:textId="5898BB4A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7655FD3E" w14:textId="5BE11AEC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65D2C30C" w14:textId="6191921A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89EDB1E" w14:textId="7148E869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1508EE2C" w14:textId="12A5C25D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7C1E1BFC" w14:textId="2A248736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663F569" w14:textId="53CAB255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2284404" w14:textId="7DC61ED2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34996888" w14:textId="7C4C0830" w:rsid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0CC3137" w14:textId="77777777" w:rsidR="00041F23" w:rsidRP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4F6C4B91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FF6BF21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1A78A1B3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4C2166FA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51A2C91" w14:textId="77777777" w:rsidR="00FA5414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C5773F5" w14:textId="276E7F66" w:rsidR="00041F23" w:rsidRPr="00041F23" w:rsidRDefault="00041F23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14:paraId="47D8202D" w14:textId="252D827A" w:rsidR="0039273C" w:rsidRPr="00041F23" w:rsidRDefault="0039273C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14:paraId="7D62A813" w14:textId="7FCE3BEA" w:rsidR="00FA5414" w:rsidRPr="00041F23" w:rsidRDefault="00FA5414" w:rsidP="00FA5414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lastRenderedPageBreak/>
        <w:t>METODOLOGÍA</w:t>
      </w:r>
    </w:p>
    <w:p w14:paraId="4CD6DB69" w14:textId="042883E9" w:rsidR="00FA5414" w:rsidRPr="00041F23" w:rsidRDefault="00FA5414" w:rsidP="00FA5414">
      <w:pPr>
        <w:spacing w:after="120" w:line="276" w:lineRule="auto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sz w:val="22"/>
          <w:szCs w:val="22"/>
          <w:lang w:val="es-PE"/>
        </w:rPr>
        <w:t>Describa las estrategias, procedimientos, técnicas, instrumentos, población, muestra, etc., con la mayor exhaustividad y detalle posible, de forma que se logren alcanzar los resultados esperados en los objetivos específicos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041F23" w14:paraId="5A56EC21" w14:textId="77777777" w:rsidTr="00FA5414">
        <w:tc>
          <w:tcPr>
            <w:tcW w:w="9010" w:type="dxa"/>
          </w:tcPr>
          <w:p w14:paraId="4609819D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20583507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0DEB3512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594C0277" w14:textId="5B12FF9E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02E53E66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3F223D80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11003D7D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0DAAA9E5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47994B27" w14:textId="77777777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  <w:p w14:paraId="1E346016" w14:textId="67447069" w:rsidR="00FA5414" w:rsidRPr="00041F23" w:rsidRDefault="00FA5414" w:rsidP="0039273C">
            <w:pPr>
              <w:spacing w:after="120" w:line="276" w:lineRule="auto"/>
              <w:jc w:val="both"/>
              <w:rPr>
                <w:rFonts w:eastAsia="Calibri" w:cstheme="minorHAnsi"/>
              </w:rPr>
            </w:pPr>
          </w:p>
        </w:tc>
      </w:tr>
    </w:tbl>
    <w:p w14:paraId="5DF35617" w14:textId="77777777" w:rsidR="00FA5414" w:rsidRPr="00041F23" w:rsidRDefault="00FA5414" w:rsidP="0039273C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</w:p>
    <w:p w14:paraId="0B2B6884" w14:textId="77EABC9B" w:rsidR="00FA5414" w:rsidRPr="00041F23" w:rsidRDefault="00FA5414" w:rsidP="00FA5414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sz w:val="22"/>
          <w:szCs w:val="22"/>
          <w:lang w:val="es-PE"/>
        </w:rPr>
      </w:pPr>
      <w:r w:rsidRPr="00041F23">
        <w:rPr>
          <w:rFonts w:eastAsia="Calibri" w:cstheme="minorHAnsi"/>
          <w:b/>
          <w:sz w:val="22"/>
          <w:szCs w:val="22"/>
          <w:lang w:val="es-PE"/>
        </w:rPr>
        <w:t xml:space="preserve"> REFERENCIAS BIBLIOGRÁFICAS</w:t>
      </w:r>
    </w:p>
    <w:p w14:paraId="1B554AC6" w14:textId="0164273F" w:rsidR="00FA5414" w:rsidRPr="00041F23" w:rsidRDefault="00FA5414" w:rsidP="00FA5414">
      <w:pPr>
        <w:spacing w:after="120" w:line="276" w:lineRule="auto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cstheme="minorHAnsi"/>
          <w:sz w:val="22"/>
          <w:szCs w:val="22"/>
          <w:lang w:val="es-PE"/>
        </w:rPr>
        <w:t xml:space="preserve">Registre en formato APA los documentos citados en el texto de la propuesta. Para conocer más el formato APA, puede usar la guía </w:t>
      </w:r>
      <w:hyperlink r:id="rId11" w:history="1">
        <w:r w:rsidRPr="00041F23">
          <w:rPr>
            <w:rStyle w:val="Hipervnculo"/>
            <w:rFonts w:cstheme="minorHAnsi"/>
            <w:i/>
            <w:color w:val="ED7D31" w:themeColor="accent2"/>
            <w:sz w:val="22"/>
            <w:szCs w:val="22"/>
            <w:lang w:val="es-PE"/>
          </w:rPr>
          <w:t>Citas y referencias. Citar vs. Plagiar</w:t>
        </w:r>
      </w:hyperlink>
      <w:r w:rsidRPr="00041F23">
        <w:rPr>
          <w:rFonts w:cstheme="minorHAnsi"/>
          <w:color w:val="ED7D31" w:themeColor="accent2"/>
          <w:sz w:val="22"/>
          <w:szCs w:val="22"/>
          <w:lang w:val="es-PE"/>
        </w:rPr>
        <w:t xml:space="preserve"> </w:t>
      </w:r>
      <w:r w:rsidRPr="00041F23">
        <w:rPr>
          <w:rFonts w:cstheme="minorHAnsi"/>
          <w:sz w:val="22"/>
          <w:szCs w:val="22"/>
          <w:lang w:val="es-PE"/>
        </w:rPr>
        <w:t>de la Biblioteca Ulima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0"/>
      </w:tblGrid>
      <w:tr w:rsidR="00FA5414" w:rsidRPr="00041F23" w14:paraId="706550FC" w14:textId="77777777" w:rsidTr="00FA5414">
        <w:tc>
          <w:tcPr>
            <w:tcW w:w="9010" w:type="dxa"/>
          </w:tcPr>
          <w:p w14:paraId="3F9010DD" w14:textId="77777777" w:rsidR="00FA5414" w:rsidRPr="00041F23" w:rsidRDefault="00FA5414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3953B351" w14:textId="682C9F93" w:rsidR="00FA5414" w:rsidRDefault="00FA5414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12F2AFA2" w14:textId="77777777" w:rsidR="00041F23" w:rsidRPr="00041F23" w:rsidRDefault="00041F23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24B0B62E" w14:textId="2A49BE0E"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6A0CF387" w14:textId="0DE77716"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03D02FD5" w14:textId="64C7B1A1"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5BF6509E" w14:textId="137FA327"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22A2DC45" w14:textId="5CE91962"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757FA807" w14:textId="77777777" w:rsidR="001323AE" w:rsidRPr="00041F23" w:rsidRDefault="001323AE" w:rsidP="0039273C">
            <w:pPr>
              <w:spacing w:after="120" w:line="276" w:lineRule="auto"/>
              <w:rPr>
                <w:rFonts w:eastAsia="Calibri" w:cstheme="minorHAnsi"/>
              </w:rPr>
            </w:pPr>
          </w:p>
          <w:p w14:paraId="0E83C691" w14:textId="4A79AFA2" w:rsidR="00FA5414" w:rsidRPr="00041F23" w:rsidRDefault="00FA5414" w:rsidP="0039273C">
            <w:pPr>
              <w:spacing w:after="120" w:line="276" w:lineRule="auto"/>
              <w:rPr>
                <w:rFonts w:eastAsia="Calibri" w:cstheme="minorHAnsi"/>
              </w:rPr>
            </w:pPr>
          </w:p>
        </w:tc>
      </w:tr>
    </w:tbl>
    <w:p w14:paraId="12ABC808" w14:textId="73475136" w:rsidR="00387F17" w:rsidRPr="00041F23" w:rsidRDefault="00387F17" w:rsidP="00FA5414">
      <w:pPr>
        <w:pStyle w:val="Prrafodelista"/>
        <w:spacing w:after="120" w:line="276" w:lineRule="auto"/>
        <w:ind w:left="0"/>
        <w:contextualSpacing w:val="0"/>
        <w:rPr>
          <w:rFonts w:cstheme="minorHAnsi"/>
          <w:lang w:val="es-PE"/>
        </w:rPr>
      </w:pPr>
    </w:p>
    <w:p w14:paraId="6C418F93" w14:textId="10EC8478" w:rsidR="00D53B0C" w:rsidRPr="001A1355" w:rsidRDefault="00D53B0C" w:rsidP="00D53B0C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lastRenderedPageBreak/>
        <w:t xml:space="preserve"> I</w:t>
      </w:r>
      <w:r w:rsidRPr="001A1355">
        <w:rPr>
          <w:rFonts w:eastAsia="Calibri" w:cstheme="minorHAnsi"/>
          <w:b/>
          <w:bCs/>
          <w:sz w:val="22"/>
          <w:szCs w:val="22"/>
          <w:lang w:val="es-PE"/>
        </w:rPr>
        <w:t>NVESTIGADOR</w:t>
      </w:r>
      <w:r w:rsidR="00287038">
        <w:rPr>
          <w:rFonts w:eastAsia="Calibri" w:cstheme="minorHAnsi"/>
          <w:b/>
          <w:bCs/>
          <w:sz w:val="22"/>
          <w:szCs w:val="22"/>
          <w:lang w:val="es-PE"/>
        </w:rPr>
        <w:t>/A</w:t>
      </w:r>
      <w:r w:rsidRPr="001A1355">
        <w:rPr>
          <w:rFonts w:eastAsia="Calibri" w:cstheme="minorHAnsi"/>
          <w:b/>
          <w:bCs/>
          <w:sz w:val="22"/>
          <w:szCs w:val="22"/>
          <w:lang w:val="es-PE"/>
        </w:rPr>
        <w:t xml:space="preserve"> PRINCIPAL</w:t>
      </w:r>
      <w:r w:rsidR="00287038">
        <w:rPr>
          <w:rFonts w:eastAsia="Calibri" w:cstheme="minorHAnsi"/>
          <w:b/>
          <w:bCs/>
          <w:sz w:val="22"/>
          <w:szCs w:val="22"/>
          <w:lang w:val="es-PE"/>
        </w:rPr>
        <w:t xml:space="preserve"> </w:t>
      </w:r>
      <w:r w:rsidR="00287038" w:rsidRPr="00041F23">
        <w:rPr>
          <w:rFonts w:eastAsia="Calibri" w:cstheme="minorHAnsi"/>
          <w:bCs/>
          <w:sz w:val="22"/>
          <w:szCs w:val="22"/>
          <w:lang w:val="es-PE"/>
        </w:rPr>
        <w:t>(marque con X solo una opción</w:t>
      </w:r>
      <w:r w:rsidR="00287038">
        <w:rPr>
          <w:rFonts w:eastAsia="Calibri" w:cstheme="minorHAnsi"/>
          <w:bCs/>
          <w:sz w:val="22"/>
          <w:szCs w:val="22"/>
          <w:lang w:val="es-PE"/>
        </w:rPr>
        <w:t xml:space="preserve"> en las casillas que corresponda</w:t>
      </w:r>
      <w:r w:rsidR="00287038" w:rsidRPr="00041F23">
        <w:rPr>
          <w:rFonts w:eastAsia="Calibri" w:cstheme="minorHAnsi"/>
          <w:bCs/>
          <w:sz w:val="22"/>
          <w:szCs w:val="22"/>
          <w:lang w:val="es-PE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29"/>
        <w:gridCol w:w="485"/>
        <w:gridCol w:w="5896"/>
      </w:tblGrid>
      <w:tr w:rsidR="00D53B0C" w14:paraId="712FBE06" w14:textId="77777777" w:rsidTr="00287038">
        <w:tc>
          <w:tcPr>
            <w:tcW w:w="2629" w:type="dxa"/>
          </w:tcPr>
          <w:p w14:paraId="7EFDEFF9" w14:textId="77BA79CB" w:rsidR="00D53B0C" w:rsidRDefault="00D53B0C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Nombre</w:t>
            </w:r>
            <w:r w:rsidR="00287038">
              <w:rPr>
                <w:rFonts w:cstheme="minorHAnsi"/>
                <w:lang w:val="es-PE"/>
              </w:rPr>
              <w:t xml:space="preserve"> completo</w:t>
            </w:r>
          </w:p>
        </w:tc>
        <w:tc>
          <w:tcPr>
            <w:tcW w:w="6381" w:type="dxa"/>
            <w:gridSpan w:val="2"/>
          </w:tcPr>
          <w:p w14:paraId="6EEC1007" w14:textId="77777777" w:rsidR="00D53B0C" w:rsidRDefault="00D53B0C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</w:tr>
      <w:tr w:rsidR="00287038" w14:paraId="7C0F99F4" w14:textId="77777777" w:rsidTr="00287038">
        <w:trPr>
          <w:trHeight w:val="444"/>
        </w:trPr>
        <w:tc>
          <w:tcPr>
            <w:tcW w:w="2629" w:type="dxa"/>
            <w:vMerge w:val="restart"/>
            <w:vAlign w:val="center"/>
          </w:tcPr>
          <w:p w14:paraId="4F99D228" w14:textId="70BFE99C" w:rsidR="00287038" w:rsidRDefault="00287038" w:rsidP="00287038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 w:rsidRPr="00D53B0C">
              <w:rPr>
                <w:rFonts w:cstheme="minorHAnsi"/>
                <w:lang w:val="es-PE"/>
              </w:rPr>
              <w:t xml:space="preserve">Dedicación </w:t>
            </w:r>
            <w:r>
              <w:rPr>
                <w:rFonts w:cstheme="minorHAnsi"/>
                <w:lang w:val="es-PE"/>
              </w:rPr>
              <w:t>y c</w:t>
            </w:r>
            <w:r w:rsidRPr="00D53B0C">
              <w:rPr>
                <w:rFonts w:cstheme="minorHAnsi"/>
                <w:lang w:val="es-PE"/>
              </w:rPr>
              <w:t>ategoría</w:t>
            </w:r>
          </w:p>
        </w:tc>
        <w:tc>
          <w:tcPr>
            <w:tcW w:w="485" w:type="dxa"/>
          </w:tcPr>
          <w:p w14:paraId="63EA6A40" w14:textId="03F6F8C5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14:paraId="5B202A9C" w14:textId="7CFFA489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Tiempo parcial, categoría _____________________</w:t>
            </w:r>
            <w:r>
              <w:rPr>
                <w:rFonts w:cstheme="minorHAnsi"/>
                <w:lang w:val="es-PE"/>
              </w:rPr>
              <w:t>____</w:t>
            </w:r>
            <w:r>
              <w:rPr>
                <w:rFonts w:cstheme="minorHAnsi"/>
                <w:lang w:val="es-PE"/>
              </w:rPr>
              <w:t>___.</w:t>
            </w:r>
          </w:p>
        </w:tc>
      </w:tr>
      <w:tr w:rsidR="00287038" w14:paraId="05F0B379" w14:textId="77777777" w:rsidTr="00287038">
        <w:trPr>
          <w:trHeight w:val="443"/>
        </w:trPr>
        <w:tc>
          <w:tcPr>
            <w:tcW w:w="2629" w:type="dxa"/>
            <w:vMerge/>
            <w:vAlign w:val="center"/>
          </w:tcPr>
          <w:p w14:paraId="34D152F5" w14:textId="77777777" w:rsidR="00287038" w:rsidRPr="00D53B0C" w:rsidRDefault="00287038" w:rsidP="00287038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485" w:type="dxa"/>
          </w:tcPr>
          <w:p w14:paraId="3070C8F7" w14:textId="77777777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14:paraId="5D6850CD" w14:textId="737E64EE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Tiempo completo, categoría __________________________.</w:t>
            </w:r>
          </w:p>
        </w:tc>
      </w:tr>
      <w:tr w:rsidR="00287038" w14:paraId="2FE401CB" w14:textId="77777777" w:rsidTr="00287038">
        <w:trPr>
          <w:trHeight w:val="444"/>
        </w:trPr>
        <w:tc>
          <w:tcPr>
            <w:tcW w:w="2629" w:type="dxa"/>
            <w:vMerge w:val="restart"/>
            <w:vAlign w:val="center"/>
          </w:tcPr>
          <w:p w14:paraId="7D922C6F" w14:textId="0F3975C3" w:rsidR="00287038" w:rsidRDefault="00287038" w:rsidP="00287038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 w:rsidRPr="00041F23">
              <w:rPr>
                <w:rFonts w:cstheme="minorHAnsi"/>
                <w:lang w:val="es-PE"/>
              </w:rPr>
              <w:t>Constancia Renacyt</w:t>
            </w:r>
            <w:r>
              <w:rPr>
                <w:rFonts w:cstheme="minorHAnsi"/>
                <w:lang w:val="es-PE"/>
              </w:rPr>
              <w:t xml:space="preserve"> y nivel</w:t>
            </w:r>
          </w:p>
        </w:tc>
        <w:tc>
          <w:tcPr>
            <w:tcW w:w="485" w:type="dxa"/>
          </w:tcPr>
          <w:p w14:paraId="102D41E9" w14:textId="611D31AD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14:paraId="6BBF95D5" w14:textId="50EBE95B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Sí, tengo constancia Renacyt nivel _____________________.</w:t>
            </w:r>
          </w:p>
        </w:tc>
      </w:tr>
      <w:tr w:rsidR="00287038" w14:paraId="4302B554" w14:textId="77777777" w:rsidTr="00287038">
        <w:trPr>
          <w:trHeight w:val="443"/>
        </w:trPr>
        <w:tc>
          <w:tcPr>
            <w:tcW w:w="2629" w:type="dxa"/>
            <w:vMerge/>
          </w:tcPr>
          <w:p w14:paraId="0B1BE22D" w14:textId="77777777" w:rsidR="00287038" w:rsidRPr="00041F23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485" w:type="dxa"/>
          </w:tcPr>
          <w:p w14:paraId="549F9A9E" w14:textId="77777777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</w:p>
        </w:tc>
        <w:tc>
          <w:tcPr>
            <w:tcW w:w="5896" w:type="dxa"/>
          </w:tcPr>
          <w:p w14:paraId="47C09AE2" w14:textId="303A0706" w:rsidR="00287038" w:rsidRDefault="00287038" w:rsidP="0022141B">
            <w:pPr>
              <w:pStyle w:val="Prrafodelista"/>
              <w:spacing w:before="60" w:after="60" w:line="276" w:lineRule="auto"/>
              <w:ind w:left="0"/>
              <w:contextualSpacing w:val="0"/>
              <w:rPr>
                <w:rFonts w:cstheme="minorHAnsi"/>
                <w:lang w:val="es-PE"/>
              </w:rPr>
            </w:pPr>
            <w:r>
              <w:rPr>
                <w:rFonts w:cstheme="minorHAnsi"/>
                <w:lang w:val="es-PE"/>
              </w:rPr>
              <w:t>No tengo constancia Renacyt.</w:t>
            </w:r>
          </w:p>
        </w:tc>
      </w:tr>
    </w:tbl>
    <w:p w14:paraId="6AFC43A1" w14:textId="77777777" w:rsidR="00D53B0C" w:rsidRDefault="00D53B0C" w:rsidP="00D53B0C">
      <w:pPr>
        <w:spacing w:after="120" w:line="276" w:lineRule="auto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</w:p>
    <w:p w14:paraId="60900FC7" w14:textId="094BF81B" w:rsidR="005711F5" w:rsidRPr="00041F23" w:rsidRDefault="00D53B0C" w:rsidP="005711F5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  <w:r>
        <w:rPr>
          <w:rFonts w:eastAsia="Calibri" w:cstheme="minorHAnsi"/>
          <w:b/>
          <w:bCs/>
          <w:sz w:val="22"/>
          <w:szCs w:val="22"/>
          <w:lang w:val="es-PE"/>
        </w:rPr>
        <w:t xml:space="preserve"> </w:t>
      </w:r>
      <w:r w:rsidR="005711F5" w:rsidRPr="00041F23">
        <w:rPr>
          <w:rFonts w:eastAsia="Calibri" w:cstheme="minorHAnsi"/>
          <w:b/>
          <w:bCs/>
          <w:sz w:val="22"/>
          <w:szCs w:val="22"/>
          <w:lang w:val="es-PE"/>
        </w:rPr>
        <w:t>MODALIDAD A LA QUE POSTULA</w:t>
      </w:r>
      <w:r w:rsidR="005711F5" w:rsidRPr="00041F23">
        <w:rPr>
          <w:rFonts w:eastAsia="Calibri" w:cstheme="minorHAnsi"/>
          <w:bCs/>
          <w:sz w:val="22"/>
          <w:szCs w:val="22"/>
          <w:lang w:val="es-PE"/>
        </w:rPr>
        <w:t xml:space="preserve"> (marque con X solo una op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2"/>
        <w:gridCol w:w="8448"/>
      </w:tblGrid>
      <w:tr w:rsidR="00D53B0C" w14:paraId="5B2E071A" w14:textId="77777777" w:rsidTr="00D53B0C">
        <w:tc>
          <w:tcPr>
            <w:tcW w:w="562" w:type="dxa"/>
          </w:tcPr>
          <w:p w14:paraId="5CF74542" w14:textId="7777777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8448" w:type="dxa"/>
          </w:tcPr>
          <w:p w14:paraId="1528D989" w14:textId="6BF98703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  <w:r w:rsidRPr="00041F23">
              <w:rPr>
                <w:rFonts w:eastAsia="Calibri" w:cstheme="minorHAnsi"/>
                <w:bCs/>
              </w:rPr>
              <w:t>Modalidad de nuevos investigadores</w:t>
            </w:r>
          </w:p>
        </w:tc>
      </w:tr>
      <w:tr w:rsidR="00D53B0C" w14:paraId="60538C17" w14:textId="77777777" w:rsidTr="00D53B0C">
        <w:tc>
          <w:tcPr>
            <w:tcW w:w="562" w:type="dxa"/>
          </w:tcPr>
          <w:p w14:paraId="0FD36257" w14:textId="7777777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8448" w:type="dxa"/>
          </w:tcPr>
          <w:p w14:paraId="3B705AAE" w14:textId="7976417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  <w:r w:rsidRPr="00041F23">
              <w:rPr>
                <w:rFonts w:eastAsia="Calibri" w:cstheme="minorHAnsi"/>
                <w:bCs/>
              </w:rPr>
              <w:t>Modalidad abierta</w:t>
            </w:r>
          </w:p>
        </w:tc>
      </w:tr>
      <w:tr w:rsidR="00D53B0C" w14:paraId="7D5D3B8D" w14:textId="77777777" w:rsidTr="00D53B0C">
        <w:tc>
          <w:tcPr>
            <w:tcW w:w="562" w:type="dxa"/>
          </w:tcPr>
          <w:p w14:paraId="0032481E" w14:textId="7777777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</w:p>
        </w:tc>
        <w:tc>
          <w:tcPr>
            <w:tcW w:w="8448" w:type="dxa"/>
          </w:tcPr>
          <w:p w14:paraId="240560BF" w14:textId="16A26C1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Cs/>
              </w:rPr>
            </w:pPr>
            <w:r w:rsidRPr="00041F23">
              <w:rPr>
                <w:rFonts w:eastAsia="Calibri" w:cstheme="minorHAnsi"/>
                <w:bCs/>
              </w:rPr>
              <w:t>Modalidad de grupos de investigación del IDIC</w:t>
            </w:r>
          </w:p>
        </w:tc>
      </w:tr>
    </w:tbl>
    <w:p w14:paraId="1132CBA2" w14:textId="77777777" w:rsidR="005711F5" w:rsidRPr="00041F23" w:rsidRDefault="005711F5" w:rsidP="005711F5">
      <w:pPr>
        <w:pStyle w:val="Prrafodelista"/>
        <w:spacing w:after="120" w:line="276" w:lineRule="auto"/>
        <w:ind w:left="0"/>
        <w:contextualSpacing w:val="0"/>
        <w:rPr>
          <w:rFonts w:cstheme="minorHAnsi"/>
          <w:lang w:val="es-PE"/>
        </w:rPr>
      </w:pPr>
    </w:p>
    <w:p w14:paraId="120388CB" w14:textId="70196294" w:rsidR="005711F5" w:rsidRPr="00D53B0C" w:rsidRDefault="00041F23" w:rsidP="00041F23">
      <w:pPr>
        <w:numPr>
          <w:ilvl w:val="0"/>
          <w:numId w:val="12"/>
        </w:numPr>
        <w:spacing w:after="120" w:line="276" w:lineRule="auto"/>
        <w:ind w:left="284" w:hanging="284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  <w:r w:rsidRPr="001A1355">
        <w:rPr>
          <w:rFonts w:eastAsia="Calibri" w:cstheme="minorHAnsi"/>
          <w:b/>
          <w:bCs/>
          <w:sz w:val="22"/>
          <w:szCs w:val="22"/>
          <w:lang w:val="es-PE"/>
        </w:rPr>
        <w:t xml:space="preserve"> MENTORÍA PARA LA MODALIDAD DE NUEVOS INVESTIGADORES </w:t>
      </w:r>
      <w:r w:rsidRPr="00D53B0C">
        <w:rPr>
          <w:rFonts w:eastAsia="Calibri" w:cstheme="minorHAnsi"/>
          <w:bCs/>
          <w:sz w:val="22"/>
          <w:szCs w:val="22"/>
          <w:lang w:val="es-PE"/>
        </w:rPr>
        <w:t>(marque con X solo una op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2"/>
        <w:gridCol w:w="8448"/>
      </w:tblGrid>
      <w:tr w:rsidR="00D53B0C" w14:paraId="0A745B27" w14:textId="77777777" w:rsidTr="00D53B0C">
        <w:tc>
          <w:tcPr>
            <w:tcW w:w="562" w:type="dxa"/>
          </w:tcPr>
          <w:p w14:paraId="5313ADAC" w14:textId="7777777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448" w:type="dxa"/>
          </w:tcPr>
          <w:p w14:paraId="34FA895C" w14:textId="5AE777D9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  <w:r w:rsidRPr="00041F23">
              <w:rPr>
                <w:rFonts w:eastAsia="Calibri" w:cstheme="minorHAnsi"/>
                <w:bCs/>
              </w:rPr>
              <w:t>Y</w:t>
            </w:r>
            <w:r>
              <w:rPr>
                <w:rFonts w:eastAsia="Calibri" w:cstheme="minorHAnsi"/>
                <w:bCs/>
              </w:rPr>
              <w:t>a cuento con mentor/a, es el profesor/a ______________________________</w:t>
            </w:r>
            <w:r w:rsidR="0022141B">
              <w:rPr>
                <w:rFonts w:eastAsia="Calibri" w:cstheme="minorHAnsi"/>
                <w:bCs/>
              </w:rPr>
              <w:t>_________.</w:t>
            </w:r>
          </w:p>
        </w:tc>
      </w:tr>
      <w:tr w:rsidR="00D53B0C" w14:paraId="4DF5C96D" w14:textId="77777777" w:rsidTr="00D53B0C">
        <w:tc>
          <w:tcPr>
            <w:tcW w:w="562" w:type="dxa"/>
          </w:tcPr>
          <w:p w14:paraId="2CD99AA5" w14:textId="7777777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448" w:type="dxa"/>
          </w:tcPr>
          <w:p w14:paraId="330E7D9D" w14:textId="08E7987F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Cs/>
              </w:rPr>
              <w:t xml:space="preserve">Todavía no cuento con mentor/a, pero me gustaría </w:t>
            </w:r>
            <w:r w:rsidR="0022141B">
              <w:rPr>
                <w:rFonts w:eastAsia="Calibri" w:cstheme="minorHAnsi"/>
                <w:bCs/>
              </w:rPr>
              <w:t>la mentoría de</w:t>
            </w:r>
            <w:r>
              <w:rPr>
                <w:rFonts w:eastAsia="Calibri" w:cstheme="minorHAnsi"/>
                <w:bCs/>
              </w:rPr>
              <w:t xml:space="preserve"> ________________</w:t>
            </w:r>
            <w:r w:rsidR="0022141B">
              <w:rPr>
                <w:rFonts w:eastAsia="Calibri" w:cstheme="minorHAnsi"/>
                <w:bCs/>
              </w:rPr>
              <w:t>___.</w:t>
            </w:r>
          </w:p>
        </w:tc>
      </w:tr>
      <w:tr w:rsidR="00D53B0C" w14:paraId="31874BC2" w14:textId="77777777" w:rsidTr="00D53B0C">
        <w:tc>
          <w:tcPr>
            <w:tcW w:w="562" w:type="dxa"/>
          </w:tcPr>
          <w:p w14:paraId="693D28D2" w14:textId="77777777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448" w:type="dxa"/>
          </w:tcPr>
          <w:p w14:paraId="6A53F267" w14:textId="340A5398" w:rsidR="00D53B0C" w:rsidRDefault="00D53B0C" w:rsidP="0022141B">
            <w:pPr>
              <w:spacing w:before="60" w:after="60" w:line="276" w:lineRule="auto"/>
              <w:jc w:val="both"/>
              <w:rPr>
                <w:rFonts w:eastAsia="Calibri" w:cstheme="minorHAnsi"/>
                <w:b/>
                <w:bCs/>
              </w:rPr>
            </w:pPr>
            <w:r w:rsidRPr="00041F23">
              <w:rPr>
                <w:rFonts w:eastAsia="Calibri" w:cstheme="minorHAnsi"/>
                <w:bCs/>
              </w:rPr>
              <w:t xml:space="preserve">No </w:t>
            </w:r>
            <w:r>
              <w:rPr>
                <w:rFonts w:eastAsia="Calibri" w:cstheme="minorHAnsi"/>
                <w:bCs/>
              </w:rPr>
              <w:t>cuento con mentor/a, requiero apoyo del IDIC para la búsqueda.</w:t>
            </w:r>
          </w:p>
        </w:tc>
      </w:tr>
    </w:tbl>
    <w:p w14:paraId="2C26A823" w14:textId="74B21831" w:rsidR="00287038" w:rsidRPr="00041F23" w:rsidRDefault="00287038" w:rsidP="00287038">
      <w:pPr>
        <w:spacing w:after="120" w:line="276" w:lineRule="auto"/>
        <w:jc w:val="both"/>
        <w:rPr>
          <w:rFonts w:eastAsia="Calibri" w:cstheme="minorHAnsi"/>
          <w:sz w:val="22"/>
          <w:szCs w:val="22"/>
          <w:lang w:val="es-PE"/>
        </w:rPr>
      </w:pPr>
      <w:r w:rsidRPr="00041F23">
        <w:rPr>
          <w:rFonts w:eastAsia="Calibri" w:cstheme="minorHAnsi"/>
          <w:bCs/>
          <w:sz w:val="22"/>
          <w:szCs w:val="22"/>
          <w:lang w:val="es-PE"/>
        </w:rPr>
        <w:t xml:space="preserve">Importante: </w:t>
      </w:r>
      <w:r w:rsidR="00A67B1B">
        <w:rPr>
          <w:rFonts w:eastAsia="Calibri" w:cstheme="minorHAnsi"/>
          <w:bCs/>
          <w:sz w:val="22"/>
          <w:szCs w:val="22"/>
          <w:lang w:val="es-PE"/>
        </w:rPr>
        <w:t xml:space="preserve">Los mentores deben ser docentes con condición de profesor-investigador en la Ulima. Para comunicarse con ellos, puede revisar la lista actual </w:t>
      </w:r>
      <w:hyperlink r:id="rId12" w:history="1">
        <w:r w:rsidR="00A67B1B" w:rsidRPr="00A67B1B">
          <w:rPr>
            <w:rStyle w:val="Hipervnculo"/>
            <w:rFonts w:eastAsia="Calibri" w:cstheme="minorHAnsi"/>
            <w:bCs/>
            <w:color w:val="ED7D31" w:themeColor="accent2"/>
            <w:sz w:val="22"/>
            <w:szCs w:val="22"/>
            <w:lang w:val="es-PE"/>
          </w:rPr>
          <w:t>acá</w:t>
        </w:r>
      </w:hyperlink>
      <w:r w:rsidR="007637BA">
        <w:rPr>
          <w:rFonts w:eastAsia="Calibri" w:cstheme="minorHAnsi"/>
          <w:bCs/>
          <w:sz w:val="22"/>
          <w:szCs w:val="22"/>
          <w:lang w:val="es-PE"/>
        </w:rPr>
        <w:t xml:space="preserve"> y sus perfiles en el </w:t>
      </w:r>
      <w:hyperlink r:id="rId13" w:history="1">
        <w:r w:rsidR="007637BA" w:rsidRPr="00041F23">
          <w:rPr>
            <w:rStyle w:val="Hipervnculo"/>
            <w:rFonts w:cstheme="minorHAnsi"/>
            <w:color w:val="ED7D31" w:themeColor="accent2"/>
            <w:sz w:val="22"/>
            <w:szCs w:val="22"/>
            <w:lang w:val="es-PE"/>
          </w:rPr>
          <w:t>CRIS Ulima</w:t>
        </w:r>
      </w:hyperlink>
      <w:r w:rsidR="007637BA" w:rsidRPr="00041F23">
        <w:rPr>
          <w:rFonts w:eastAsia="Calibri" w:cstheme="minorHAnsi"/>
          <w:sz w:val="22"/>
          <w:szCs w:val="22"/>
          <w:lang w:val="es-PE"/>
        </w:rPr>
        <w:t>.</w:t>
      </w:r>
    </w:p>
    <w:p w14:paraId="18E7B8C3" w14:textId="77777777" w:rsidR="00D53B0C" w:rsidRPr="001A1355" w:rsidRDefault="00D53B0C" w:rsidP="00D53B0C">
      <w:pPr>
        <w:spacing w:after="120" w:line="276" w:lineRule="auto"/>
        <w:jc w:val="both"/>
        <w:rPr>
          <w:rFonts w:eastAsia="Calibri" w:cstheme="minorHAnsi"/>
          <w:b/>
          <w:bCs/>
          <w:sz w:val="22"/>
          <w:szCs w:val="22"/>
          <w:lang w:val="es-PE"/>
        </w:rPr>
      </w:pPr>
    </w:p>
    <w:p w14:paraId="1EA360A0" w14:textId="77777777" w:rsidR="005711F5" w:rsidRPr="00041F23" w:rsidRDefault="005711F5" w:rsidP="005711F5">
      <w:pPr>
        <w:pStyle w:val="Prrafodelista"/>
        <w:spacing w:after="120" w:line="276" w:lineRule="auto"/>
        <w:ind w:left="0"/>
        <w:contextualSpacing w:val="0"/>
        <w:rPr>
          <w:rFonts w:cstheme="minorHAnsi"/>
          <w:lang w:val="es-PE"/>
        </w:rPr>
      </w:pPr>
    </w:p>
    <w:sectPr w:rsidR="005711F5" w:rsidRPr="00041F23" w:rsidSect="004F4E1B">
      <w:headerReference w:type="default" r:id="rId14"/>
      <w:footerReference w:type="default" r:id="rId15"/>
      <w:pgSz w:w="11900" w:h="16840" w:code="9"/>
      <w:pgMar w:top="2742" w:right="1440" w:bottom="1743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766CC" w16cex:dateUtc="2021-09-24T01:49:00Z"/>
  <w16cex:commentExtensible w16cex:durableId="24F74514" w16cex:dateUtc="2021-09-23T23:25:00Z"/>
  <w16cex:commentExtensible w16cex:durableId="24F74557" w16cex:dateUtc="2021-09-23T23:26:00Z"/>
  <w16cex:commentExtensible w16cex:durableId="24F74687" w16cex:dateUtc="2021-09-23T23:31:00Z"/>
  <w16cex:commentExtensible w16cex:durableId="24F74850" w16cex:dateUtc="2021-09-23T23:39:00Z"/>
  <w16cex:commentExtensible w16cex:durableId="24F747F8" w16cex:dateUtc="2021-09-23T23:37:00Z"/>
  <w16cex:commentExtensible w16cex:durableId="24F767BD" w16cex:dateUtc="2021-09-24T01:53:00Z"/>
  <w16cex:commentExtensible w16cex:durableId="24F7492A" w16cex:dateUtc="2021-09-23T23:42:00Z"/>
  <w16cex:commentExtensible w16cex:durableId="24F749C5" w16cex:dateUtc="2021-09-23T23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C3849" w14:textId="77777777" w:rsidR="006F4EE7" w:rsidRDefault="006F4EE7" w:rsidP="00894399">
      <w:r>
        <w:separator/>
      </w:r>
    </w:p>
  </w:endnote>
  <w:endnote w:type="continuationSeparator" w:id="0">
    <w:p w14:paraId="4DA6D1BF" w14:textId="77777777" w:rsidR="006F4EE7" w:rsidRDefault="006F4EE7" w:rsidP="00894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8988508"/>
      <w:docPartObj>
        <w:docPartGallery w:val="Page Numbers (Bottom of Page)"/>
        <w:docPartUnique/>
      </w:docPartObj>
    </w:sdtPr>
    <w:sdtEndPr/>
    <w:sdtContent>
      <w:p w14:paraId="6AAC64B1" w14:textId="7F8CF014" w:rsidR="00B72D12" w:rsidRDefault="00B72D12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F73D0">
          <w:rPr>
            <w:noProof/>
            <w:lang w:val="es-ES"/>
          </w:rPr>
          <w:t>1</w:t>
        </w:r>
        <w:r>
          <w:fldChar w:fldCharType="end"/>
        </w:r>
      </w:p>
    </w:sdtContent>
  </w:sdt>
  <w:p w14:paraId="15A18F1F" w14:textId="5B4E6CAF" w:rsidR="00B72D12" w:rsidRDefault="00B72D1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E54AD" w14:textId="77777777" w:rsidR="006F4EE7" w:rsidRDefault="006F4EE7" w:rsidP="00894399">
      <w:r>
        <w:separator/>
      </w:r>
    </w:p>
  </w:footnote>
  <w:footnote w:type="continuationSeparator" w:id="0">
    <w:p w14:paraId="61234D9A" w14:textId="77777777" w:rsidR="006F4EE7" w:rsidRDefault="006F4EE7" w:rsidP="008943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C888E" w14:textId="77777777" w:rsidR="00B72D12" w:rsidRPr="00894399" w:rsidRDefault="00B72D12" w:rsidP="00894399">
    <w:pPr>
      <w:pStyle w:val="Encabezado"/>
    </w:pPr>
    <w:r>
      <w:rPr>
        <w:noProof/>
      </w:rPr>
      <w:drawing>
        <wp:anchor distT="0" distB="0" distL="114300" distR="114300" simplePos="0" relativeHeight="251658240" behindDoc="1" locked="1" layoutInCell="1" allowOverlap="1" wp14:anchorId="08FF372D" wp14:editId="41F4736B">
          <wp:simplePos x="0" y="0"/>
          <wp:positionH relativeFrom="column">
            <wp:posOffset>-904494</wp:posOffset>
          </wp:positionH>
          <wp:positionV relativeFrom="paragraph">
            <wp:posOffset>-440055</wp:posOffset>
          </wp:positionV>
          <wp:extent cx="7549200" cy="1472400"/>
          <wp:effectExtent l="0" t="0" r="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becera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200" cy="147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2450A"/>
    <w:multiLevelType w:val="hybridMultilevel"/>
    <w:tmpl w:val="A9ACCB9E"/>
    <w:lvl w:ilvl="0" w:tplc="280A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 w15:restartNumberingAfterBreak="0">
    <w:nsid w:val="19EE68CB"/>
    <w:multiLevelType w:val="hybridMultilevel"/>
    <w:tmpl w:val="32C2860C"/>
    <w:lvl w:ilvl="0" w:tplc="486CC5A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85D49"/>
    <w:multiLevelType w:val="hybridMultilevel"/>
    <w:tmpl w:val="20468AE0"/>
    <w:lvl w:ilvl="0" w:tplc="486CC5A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3" w15:restartNumberingAfterBreak="0">
    <w:nsid w:val="27577B44"/>
    <w:multiLevelType w:val="multilevel"/>
    <w:tmpl w:val="5556261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BDF3730"/>
    <w:multiLevelType w:val="multilevel"/>
    <w:tmpl w:val="93D4A9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sz w:val="24"/>
      </w:rPr>
    </w:lvl>
  </w:abstractNum>
  <w:abstractNum w:abstractNumId="5" w15:restartNumberingAfterBreak="0">
    <w:nsid w:val="430135E2"/>
    <w:multiLevelType w:val="multilevel"/>
    <w:tmpl w:val="AC90B4C6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lowerLetter"/>
      <w:lvlText w:val="%3)"/>
      <w:lvlJc w:val="left"/>
      <w:pPr>
        <w:ind w:left="3479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9E76515"/>
    <w:multiLevelType w:val="hybridMultilevel"/>
    <w:tmpl w:val="4A64768C"/>
    <w:lvl w:ilvl="0" w:tplc="2ACAE06E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002088"/>
    <w:multiLevelType w:val="hybridMultilevel"/>
    <w:tmpl w:val="68A05F5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D0ABA"/>
    <w:multiLevelType w:val="multilevel"/>
    <w:tmpl w:val="843C6E2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68F53BE7"/>
    <w:multiLevelType w:val="multilevel"/>
    <w:tmpl w:val="52E453F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E5D3624"/>
    <w:multiLevelType w:val="multilevel"/>
    <w:tmpl w:val="8076A03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numFmt w:val="bullet"/>
      <w:lvlText w:val="•"/>
      <w:lvlJc w:val="left"/>
      <w:pPr>
        <w:ind w:left="3479" w:hanging="360"/>
      </w:pPr>
      <w:rPr>
        <w:rFonts w:ascii="Calibri" w:eastAsiaTheme="minorHAnsi" w:hAnsi="Calibri" w:cs="Calibr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40A7C94"/>
    <w:multiLevelType w:val="hybridMultilevel"/>
    <w:tmpl w:val="1966D3B4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6"/>
  </w:num>
  <w:num w:numId="5">
    <w:abstractNumId w:val="10"/>
  </w:num>
  <w:num w:numId="6">
    <w:abstractNumId w:val="5"/>
  </w:num>
  <w:num w:numId="7">
    <w:abstractNumId w:val="11"/>
  </w:num>
  <w:num w:numId="8">
    <w:abstractNumId w:val="7"/>
  </w:num>
  <w:num w:numId="9">
    <w:abstractNumId w:val="3"/>
  </w:num>
  <w:num w:numId="10">
    <w:abstractNumId w:val="8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DA1MDUyNrA0MDFS0lEKTi0uzszPAykwrAUATxe0cCwAAAA="/>
  </w:docVars>
  <w:rsids>
    <w:rsidRoot w:val="00894399"/>
    <w:rsid w:val="00024EA7"/>
    <w:rsid w:val="000255CC"/>
    <w:rsid w:val="00041F23"/>
    <w:rsid w:val="00060904"/>
    <w:rsid w:val="00065DC2"/>
    <w:rsid w:val="00081B58"/>
    <w:rsid w:val="0008592D"/>
    <w:rsid w:val="000F2EA7"/>
    <w:rsid w:val="001070B6"/>
    <w:rsid w:val="00107819"/>
    <w:rsid w:val="0011068F"/>
    <w:rsid w:val="001323AE"/>
    <w:rsid w:val="001558FF"/>
    <w:rsid w:val="00185F4C"/>
    <w:rsid w:val="001930B0"/>
    <w:rsid w:val="001A1355"/>
    <w:rsid w:val="001A4F2D"/>
    <w:rsid w:val="001C7AAD"/>
    <w:rsid w:val="001E5861"/>
    <w:rsid w:val="001E7261"/>
    <w:rsid w:val="002158A0"/>
    <w:rsid w:val="0022141B"/>
    <w:rsid w:val="00231207"/>
    <w:rsid w:val="00231760"/>
    <w:rsid w:val="00270221"/>
    <w:rsid w:val="002704EC"/>
    <w:rsid w:val="00270962"/>
    <w:rsid w:val="00285393"/>
    <w:rsid w:val="00286C6C"/>
    <w:rsid w:val="00287038"/>
    <w:rsid w:val="00296A1B"/>
    <w:rsid w:val="002E3C11"/>
    <w:rsid w:val="002F0E64"/>
    <w:rsid w:val="00302C8D"/>
    <w:rsid w:val="0032081C"/>
    <w:rsid w:val="0034753F"/>
    <w:rsid w:val="00353B6D"/>
    <w:rsid w:val="00366D87"/>
    <w:rsid w:val="00377BA7"/>
    <w:rsid w:val="00382470"/>
    <w:rsid w:val="00385D53"/>
    <w:rsid w:val="00387F17"/>
    <w:rsid w:val="0039273C"/>
    <w:rsid w:val="003B1EC8"/>
    <w:rsid w:val="003B7647"/>
    <w:rsid w:val="003D0205"/>
    <w:rsid w:val="003F1FE3"/>
    <w:rsid w:val="003F6221"/>
    <w:rsid w:val="0041192D"/>
    <w:rsid w:val="0042498F"/>
    <w:rsid w:val="00494BDC"/>
    <w:rsid w:val="004B4A43"/>
    <w:rsid w:val="004F4E1B"/>
    <w:rsid w:val="004F6B4B"/>
    <w:rsid w:val="004F73D0"/>
    <w:rsid w:val="00510947"/>
    <w:rsid w:val="005533B5"/>
    <w:rsid w:val="005612FF"/>
    <w:rsid w:val="005711F5"/>
    <w:rsid w:val="00572EB6"/>
    <w:rsid w:val="00582580"/>
    <w:rsid w:val="00593BB6"/>
    <w:rsid w:val="005B2BFB"/>
    <w:rsid w:val="005B3D53"/>
    <w:rsid w:val="005C1492"/>
    <w:rsid w:val="005C76C5"/>
    <w:rsid w:val="005E189D"/>
    <w:rsid w:val="0061064F"/>
    <w:rsid w:val="00633E8F"/>
    <w:rsid w:val="006374F0"/>
    <w:rsid w:val="00650634"/>
    <w:rsid w:val="006645A1"/>
    <w:rsid w:val="00667138"/>
    <w:rsid w:val="006C1CF9"/>
    <w:rsid w:val="006D64C7"/>
    <w:rsid w:val="006D7F70"/>
    <w:rsid w:val="006E0694"/>
    <w:rsid w:val="006E272F"/>
    <w:rsid w:val="006E43AB"/>
    <w:rsid w:val="006F4EE7"/>
    <w:rsid w:val="007134F2"/>
    <w:rsid w:val="0073178C"/>
    <w:rsid w:val="007637BA"/>
    <w:rsid w:val="00763D47"/>
    <w:rsid w:val="00764FDF"/>
    <w:rsid w:val="007A29E0"/>
    <w:rsid w:val="007A3A7F"/>
    <w:rsid w:val="007A6080"/>
    <w:rsid w:val="007B35B4"/>
    <w:rsid w:val="007B6F7E"/>
    <w:rsid w:val="007D0210"/>
    <w:rsid w:val="008038F4"/>
    <w:rsid w:val="008058F0"/>
    <w:rsid w:val="00815A28"/>
    <w:rsid w:val="008165B0"/>
    <w:rsid w:val="00854192"/>
    <w:rsid w:val="00875AE2"/>
    <w:rsid w:val="008837F1"/>
    <w:rsid w:val="00883D08"/>
    <w:rsid w:val="00894399"/>
    <w:rsid w:val="008D06FF"/>
    <w:rsid w:val="008F4C21"/>
    <w:rsid w:val="0090719D"/>
    <w:rsid w:val="00942026"/>
    <w:rsid w:val="00951E94"/>
    <w:rsid w:val="00992196"/>
    <w:rsid w:val="009A4ADE"/>
    <w:rsid w:val="009F3CB9"/>
    <w:rsid w:val="00A009A5"/>
    <w:rsid w:val="00A05582"/>
    <w:rsid w:val="00A3231C"/>
    <w:rsid w:val="00A67B1B"/>
    <w:rsid w:val="00A86A83"/>
    <w:rsid w:val="00A93CD9"/>
    <w:rsid w:val="00AB4391"/>
    <w:rsid w:val="00AF3F84"/>
    <w:rsid w:val="00B22614"/>
    <w:rsid w:val="00B253CC"/>
    <w:rsid w:val="00B33B48"/>
    <w:rsid w:val="00B45AB7"/>
    <w:rsid w:val="00B528EA"/>
    <w:rsid w:val="00B53446"/>
    <w:rsid w:val="00B72D12"/>
    <w:rsid w:val="00B74554"/>
    <w:rsid w:val="00B87E9D"/>
    <w:rsid w:val="00B96C06"/>
    <w:rsid w:val="00BB491A"/>
    <w:rsid w:val="00BB75C5"/>
    <w:rsid w:val="00BE440E"/>
    <w:rsid w:val="00BF6397"/>
    <w:rsid w:val="00BF75FF"/>
    <w:rsid w:val="00C00E07"/>
    <w:rsid w:val="00C0480F"/>
    <w:rsid w:val="00C16A47"/>
    <w:rsid w:val="00C21D34"/>
    <w:rsid w:val="00C305DB"/>
    <w:rsid w:val="00C3304F"/>
    <w:rsid w:val="00C33194"/>
    <w:rsid w:val="00C331DC"/>
    <w:rsid w:val="00C3769D"/>
    <w:rsid w:val="00C3789C"/>
    <w:rsid w:val="00C70B45"/>
    <w:rsid w:val="00C71656"/>
    <w:rsid w:val="00C7413F"/>
    <w:rsid w:val="00C87F87"/>
    <w:rsid w:val="00C91A53"/>
    <w:rsid w:val="00CB4059"/>
    <w:rsid w:val="00CE4020"/>
    <w:rsid w:val="00CF5A5B"/>
    <w:rsid w:val="00D00781"/>
    <w:rsid w:val="00D06419"/>
    <w:rsid w:val="00D275E9"/>
    <w:rsid w:val="00D324B2"/>
    <w:rsid w:val="00D3592B"/>
    <w:rsid w:val="00D456B9"/>
    <w:rsid w:val="00D53B0C"/>
    <w:rsid w:val="00D96CAB"/>
    <w:rsid w:val="00DA0689"/>
    <w:rsid w:val="00DA29F4"/>
    <w:rsid w:val="00DB0421"/>
    <w:rsid w:val="00DB2953"/>
    <w:rsid w:val="00DC0235"/>
    <w:rsid w:val="00DE3B5B"/>
    <w:rsid w:val="00DF0CE8"/>
    <w:rsid w:val="00DF4BC6"/>
    <w:rsid w:val="00E1109C"/>
    <w:rsid w:val="00E14BEA"/>
    <w:rsid w:val="00E220F7"/>
    <w:rsid w:val="00E25E65"/>
    <w:rsid w:val="00E355BC"/>
    <w:rsid w:val="00E37D87"/>
    <w:rsid w:val="00E407DD"/>
    <w:rsid w:val="00E47889"/>
    <w:rsid w:val="00E66F13"/>
    <w:rsid w:val="00E7395D"/>
    <w:rsid w:val="00E9164F"/>
    <w:rsid w:val="00E96DE2"/>
    <w:rsid w:val="00EC2478"/>
    <w:rsid w:val="00ED1B38"/>
    <w:rsid w:val="00ED1EF9"/>
    <w:rsid w:val="00ED4ABB"/>
    <w:rsid w:val="00EE1BF8"/>
    <w:rsid w:val="00EF13BA"/>
    <w:rsid w:val="00EF2C85"/>
    <w:rsid w:val="00F05E1B"/>
    <w:rsid w:val="00F144FC"/>
    <w:rsid w:val="00F1755F"/>
    <w:rsid w:val="00F30C11"/>
    <w:rsid w:val="00F378B4"/>
    <w:rsid w:val="00F5528F"/>
    <w:rsid w:val="00F66152"/>
    <w:rsid w:val="00F86336"/>
    <w:rsid w:val="00F90CA0"/>
    <w:rsid w:val="00FA5414"/>
    <w:rsid w:val="00FC7092"/>
    <w:rsid w:val="00FD7D9E"/>
    <w:rsid w:val="00FE5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;"/>
  <w14:docId w14:val="63D4146E"/>
  <w14:defaultImageDpi w14:val="32767"/>
  <w15:chartTrackingRefBased/>
  <w15:docId w15:val="{8D6E567F-609B-494C-B9C3-C5A61044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7038"/>
  </w:style>
  <w:style w:type="paragraph" w:styleId="Ttulo1">
    <w:name w:val="heading 1"/>
    <w:basedOn w:val="Normal"/>
    <w:next w:val="Normal"/>
    <w:link w:val="Ttulo1Car"/>
    <w:uiPriority w:val="9"/>
    <w:qFormat/>
    <w:rsid w:val="007134F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134F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94399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94399"/>
  </w:style>
  <w:style w:type="paragraph" w:styleId="Piedepgina">
    <w:name w:val="footer"/>
    <w:basedOn w:val="Normal"/>
    <w:link w:val="PiedepginaCar"/>
    <w:uiPriority w:val="99"/>
    <w:unhideWhenUsed/>
    <w:rsid w:val="00894399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94399"/>
  </w:style>
  <w:style w:type="table" w:styleId="Tablaconcuadrcula">
    <w:name w:val="Table Grid"/>
    <w:basedOn w:val="Tablanormal"/>
    <w:uiPriority w:val="39"/>
    <w:rsid w:val="00387F17"/>
    <w:rPr>
      <w:sz w:val="22"/>
      <w:szCs w:val="22"/>
      <w:lang w:val="es-P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387F1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PE"/>
    </w:rPr>
  </w:style>
  <w:style w:type="paragraph" w:styleId="Prrafodelista">
    <w:name w:val="List Paragraph"/>
    <w:basedOn w:val="Normal"/>
    <w:uiPriority w:val="34"/>
    <w:qFormat/>
    <w:rsid w:val="00387F17"/>
    <w:pPr>
      <w:spacing w:after="160" w:line="259" w:lineRule="auto"/>
      <w:ind w:left="720"/>
      <w:contextualSpacing/>
    </w:pPr>
    <w:rPr>
      <w:sz w:val="22"/>
      <w:szCs w:val="22"/>
      <w:lang w:val="es-ES"/>
    </w:rPr>
  </w:style>
  <w:style w:type="character" w:styleId="Hipervnculo">
    <w:name w:val="Hyperlink"/>
    <w:basedOn w:val="Fuentedeprrafopredeter"/>
    <w:uiPriority w:val="99"/>
    <w:unhideWhenUsed/>
    <w:rsid w:val="00387F17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387F17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387F1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87F1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87F1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87F1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87F1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87F1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87F17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7134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7134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5B3D53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B3D53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B3D53"/>
    <w:rPr>
      <w:vertAlign w:val="superscript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E9164F"/>
    <w:rPr>
      <w:color w:val="605E5C"/>
      <w:shd w:val="clear" w:color="auto" w:fill="E1DFDD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ED4ABB"/>
    <w:rPr>
      <w:rFonts w:ascii="Calibri" w:hAnsi="Calibri"/>
      <w:sz w:val="22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ED4ABB"/>
    <w:rPr>
      <w:rFonts w:ascii="Calibri" w:hAnsi="Calibri"/>
      <w:sz w:val="22"/>
      <w:szCs w:val="21"/>
    </w:rPr>
  </w:style>
  <w:style w:type="paragraph" w:styleId="Revisin">
    <w:name w:val="Revision"/>
    <w:hidden/>
    <w:uiPriority w:val="99"/>
    <w:semiHidden/>
    <w:rsid w:val="00C87F87"/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73178C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065D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4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s.ulima.edu.pe/" TargetMode="External"/><Relationship Id="rId13" Type="http://schemas.openxmlformats.org/officeDocument/2006/relationships/hyperlink" Target="https://cris.ulima.edu.pe/" TargetMode="Externa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lima.edu.pe/sites/default/files/page/file/ulima_idic_resultados_convocatoria_profesor-investigador_v.2022.08.02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ontenidos.ulima.edu.pe/bibliofiles/gsu/Guias_tutoriales/citas_referencias_apa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ris.ulima.edu.p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is.ulima.edu.pe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7D9E5-2B9C-419E-A658-8C7B16822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26</Words>
  <Characters>3444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IDIC</cp:lastModifiedBy>
  <cp:revision>4</cp:revision>
  <dcterms:created xsi:type="dcterms:W3CDTF">2022-09-01T15:59:00Z</dcterms:created>
  <dcterms:modified xsi:type="dcterms:W3CDTF">2022-09-01T16:02:00Z</dcterms:modified>
</cp:coreProperties>
</file>